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B8274" w14:textId="77777777" w:rsidR="004D19F3" w:rsidRPr="003A6107" w:rsidRDefault="0021604C" w:rsidP="004D19F3">
      <w:pPr>
        <w:jc w:val="center"/>
        <w:rPr>
          <w:rFonts w:ascii="Verdana" w:hAnsi="Verdana"/>
          <w:b/>
          <w:szCs w:val="22"/>
        </w:rPr>
      </w:pPr>
      <w:r>
        <w:rPr>
          <w:rFonts w:ascii="Verdana" w:hAnsi="Verdana"/>
          <w:b/>
          <w:szCs w:val="22"/>
        </w:rPr>
        <w:t xml:space="preserve">Group Project </w:t>
      </w:r>
      <w:r w:rsidR="004D19F3" w:rsidRPr="003A6107">
        <w:rPr>
          <w:rFonts w:ascii="Verdana" w:hAnsi="Verdana"/>
          <w:b/>
          <w:szCs w:val="22"/>
        </w:rPr>
        <w:t>Peer &amp; Self Evaluation Form</w:t>
      </w:r>
    </w:p>
    <w:p w14:paraId="43C892FA" w14:textId="77777777" w:rsidR="00906AE8" w:rsidRDefault="00906AE8" w:rsidP="004D19F3">
      <w:pPr>
        <w:rPr>
          <w:rFonts w:ascii="Verdana" w:hAnsi="Verdana"/>
          <w:sz w:val="20"/>
        </w:rPr>
      </w:pPr>
    </w:p>
    <w:p w14:paraId="00BB5DCF" w14:textId="77777777" w:rsidR="004D19F3" w:rsidRPr="003A6107" w:rsidRDefault="00906AE8" w:rsidP="004D19F3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Evaluate your fellow group members and yourself according to the guidelines below.</w:t>
      </w:r>
    </w:p>
    <w:p w14:paraId="2F0A91A3" w14:textId="77777777" w:rsidR="004D19F3" w:rsidRPr="003A6107" w:rsidRDefault="004D19F3" w:rsidP="004D19F3">
      <w:pPr>
        <w:rPr>
          <w:rFonts w:ascii="Verdana" w:hAnsi="Verdana"/>
          <w:sz w:val="20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88"/>
        <w:gridCol w:w="4410"/>
        <w:gridCol w:w="1260"/>
        <w:gridCol w:w="2880"/>
      </w:tblGrid>
      <w:tr w:rsidR="0062081D" w:rsidRPr="00CA22E5" w14:paraId="721B9B6A" w14:textId="77777777" w:rsidTr="00CA22E5">
        <w:tc>
          <w:tcPr>
            <w:tcW w:w="2088" w:type="dxa"/>
          </w:tcPr>
          <w:p w14:paraId="4381DFF9" w14:textId="77777777" w:rsidR="0062081D" w:rsidRPr="00CA22E5" w:rsidRDefault="00906AE8" w:rsidP="004D19F3">
            <w:pPr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Your name</w:t>
            </w:r>
            <w:r w:rsidR="0062081D" w:rsidRPr="00CA22E5">
              <w:rPr>
                <w:rFonts w:ascii="Verdana" w:hAnsi="Verdana"/>
                <w:b/>
                <w:sz w:val="20"/>
              </w:rPr>
              <w:t>:</w:t>
            </w:r>
          </w:p>
        </w:tc>
        <w:tc>
          <w:tcPr>
            <w:tcW w:w="4410" w:type="dxa"/>
            <w:tcBorders>
              <w:bottom w:val="single" w:sz="4" w:space="0" w:color="auto"/>
            </w:tcBorders>
          </w:tcPr>
          <w:p w14:paraId="687A3CEB" w14:textId="1505099E" w:rsidR="0062081D" w:rsidRPr="00CA22E5" w:rsidRDefault="0039307F" w:rsidP="004D19F3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Laurence Burden</w:t>
            </w:r>
          </w:p>
        </w:tc>
        <w:tc>
          <w:tcPr>
            <w:tcW w:w="1260" w:type="dxa"/>
          </w:tcPr>
          <w:p w14:paraId="347FE348" w14:textId="77777777" w:rsidR="0062081D" w:rsidRPr="00CA22E5" w:rsidRDefault="00906AE8" w:rsidP="004D19F3">
            <w:pPr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 xml:space="preserve"> Group</w:t>
            </w:r>
            <w:r w:rsidR="0062081D" w:rsidRPr="00CA22E5">
              <w:rPr>
                <w:rFonts w:ascii="Verdana" w:hAnsi="Verdana"/>
                <w:b/>
                <w:sz w:val="20"/>
              </w:rPr>
              <w:t>:</w:t>
            </w:r>
          </w:p>
        </w:tc>
        <w:tc>
          <w:tcPr>
            <w:tcW w:w="2880" w:type="dxa"/>
            <w:tcBorders>
              <w:bottom w:val="single" w:sz="4" w:space="0" w:color="auto"/>
            </w:tcBorders>
          </w:tcPr>
          <w:p w14:paraId="293F07D1" w14:textId="7D4EA665" w:rsidR="0062081D" w:rsidRPr="00CA22E5" w:rsidRDefault="0039307F" w:rsidP="004D19F3">
            <w:pPr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</w:p>
        </w:tc>
      </w:tr>
    </w:tbl>
    <w:p w14:paraId="28261E15" w14:textId="77777777" w:rsidR="0062081D" w:rsidRDefault="0062081D" w:rsidP="004D19F3">
      <w:pPr>
        <w:rPr>
          <w:rFonts w:ascii="Verdana" w:hAnsi="Verdana"/>
          <w:sz w:val="20"/>
        </w:rPr>
      </w:pPr>
    </w:p>
    <w:p w14:paraId="595CC6BF" w14:textId="77777777" w:rsidR="0021604C" w:rsidRPr="0062081D" w:rsidRDefault="00906AE8" w:rsidP="0062081D">
      <w:pPr>
        <w:rPr>
          <w:rFonts w:ascii="Verdana" w:hAnsi="Verdana"/>
          <w:b/>
          <w:sz w:val="20"/>
          <w:u w:val="single"/>
        </w:rPr>
      </w:pPr>
      <w:r>
        <w:rPr>
          <w:rFonts w:ascii="Verdana" w:hAnsi="Verdana"/>
          <w:b/>
          <w:i/>
          <w:sz w:val="20"/>
        </w:rPr>
        <w:t>Complete</w:t>
      </w:r>
      <w:r w:rsidR="0021604C" w:rsidRPr="0062081D">
        <w:rPr>
          <w:rFonts w:ascii="Verdana" w:hAnsi="Verdana"/>
          <w:b/>
          <w:i/>
          <w:sz w:val="20"/>
        </w:rPr>
        <w:t xml:space="preserve"> the following table using the rankings below. Descriptions for each category are listed below the table.</w:t>
      </w:r>
    </w:p>
    <w:p w14:paraId="5741734A" w14:textId="77777777" w:rsidR="004D19F3" w:rsidRPr="003A6107" w:rsidRDefault="004D19F3" w:rsidP="0021604C">
      <w:pPr>
        <w:pStyle w:val="Heading2"/>
        <w:ind w:firstLine="720"/>
        <w:rPr>
          <w:rFonts w:ascii="Verdana" w:hAnsi="Verdana"/>
          <w:i w:val="0"/>
          <w:sz w:val="20"/>
        </w:rPr>
      </w:pPr>
      <w:r w:rsidRPr="003A6107">
        <w:rPr>
          <w:rFonts w:ascii="Verdana" w:hAnsi="Verdana"/>
          <w:i w:val="0"/>
          <w:sz w:val="20"/>
        </w:rPr>
        <w:t>Rating scale</w:t>
      </w:r>
      <w:r w:rsidR="00794F29" w:rsidRPr="003A6107">
        <w:rPr>
          <w:rFonts w:ascii="Verdana" w:hAnsi="Verdana"/>
          <w:i w:val="0"/>
          <w:sz w:val="20"/>
        </w:rPr>
        <w:t>:</w:t>
      </w:r>
      <w:r w:rsidRPr="003A6107">
        <w:rPr>
          <w:rFonts w:ascii="Verdana" w:hAnsi="Verdana"/>
          <w:i w:val="0"/>
          <w:sz w:val="20"/>
        </w:rPr>
        <w:t xml:space="preserve">  1</w:t>
      </w:r>
      <w:r w:rsidR="00794F29" w:rsidRPr="003A6107">
        <w:rPr>
          <w:rFonts w:ascii="Verdana" w:hAnsi="Verdana"/>
          <w:i w:val="0"/>
          <w:sz w:val="20"/>
        </w:rPr>
        <w:t xml:space="preserve"> </w:t>
      </w:r>
      <w:r w:rsidRPr="003A6107">
        <w:rPr>
          <w:rFonts w:ascii="Verdana" w:hAnsi="Verdana"/>
          <w:i w:val="0"/>
          <w:sz w:val="20"/>
        </w:rPr>
        <w:t xml:space="preserve">= </w:t>
      </w:r>
      <w:r w:rsidR="00794F29" w:rsidRPr="003A6107">
        <w:rPr>
          <w:rFonts w:ascii="Verdana" w:hAnsi="Verdana"/>
          <w:i w:val="0"/>
          <w:sz w:val="20"/>
        </w:rPr>
        <w:t>U</w:t>
      </w:r>
      <w:r w:rsidR="0021604C">
        <w:rPr>
          <w:rFonts w:ascii="Verdana" w:hAnsi="Verdana"/>
          <w:i w:val="0"/>
          <w:sz w:val="20"/>
        </w:rPr>
        <w:t>nsatisfactory;</w:t>
      </w:r>
      <w:r w:rsidRPr="003A6107">
        <w:rPr>
          <w:rFonts w:ascii="Verdana" w:hAnsi="Verdana"/>
          <w:i w:val="0"/>
          <w:sz w:val="20"/>
        </w:rPr>
        <w:t xml:space="preserve"> 2</w:t>
      </w:r>
      <w:r w:rsidR="00794F29" w:rsidRPr="003A6107">
        <w:rPr>
          <w:rFonts w:ascii="Verdana" w:hAnsi="Verdana"/>
          <w:i w:val="0"/>
          <w:sz w:val="20"/>
        </w:rPr>
        <w:t xml:space="preserve"> </w:t>
      </w:r>
      <w:r w:rsidRPr="003A6107">
        <w:rPr>
          <w:rFonts w:ascii="Verdana" w:hAnsi="Verdana"/>
          <w:i w:val="0"/>
          <w:sz w:val="20"/>
        </w:rPr>
        <w:t xml:space="preserve">= </w:t>
      </w:r>
      <w:r w:rsidR="00794F29" w:rsidRPr="003A6107">
        <w:rPr>
          <w:rFonts w:ascii="Verdana" w:hAnsi="Verdana"/>
          <w:i w:val="0"/>
          <w:sz w:val="20"/>
        </w:rPr>
        <w:t>P</w:t>
      </w:r>
      <w:r w:rsidR="0021604C">
        <w:rPr>
          <w:rFonts w:ascii="Verdana" w:hAnsi="Verdana"/>
          <w:i w:val="0"/>
          <w:sz w:val="20"/>
        </w:rPr>
        <w:t>oor;</w:t>
      </w:r>
      <w:r w:rsidRPr="003A6107">
        <w:rPr>
          <w:rFonts w:ascii="Verdana" w:hAnsi="Verdana"/>
          <w:i w:val="0"/>
          <w:sz w:val="20"/>
        </w:rPr>
        <w:t xml:space="preserve"> 3</w:t>
      </w:r>
      <w:r w:rsidR="00794F29" w:rsidRPr="003A6107">
        <w:rPr>
          <w:rFonts w:ascii="Verdana" w:hAnsi="Verdana"/>
          <w:i w:val="0"/>
          <w:sz w:val="20"/>
        </w:rPr>
        <w:t xml:space="preserve"> </w:t>
      </w:r>
      <w:r w:rsidRPr="003A6107">
        <w:rPr>
          <w:rFonts w:ascii="Verdana" w:hAnsi="Verdana"/>
          <w:i w:val="0"/>
          <w:sz w:val="20"/>
        </w:rPr>
        <w:t>=</w:t>
      </w:r>
      <w:r w:rsidR="00794F29" w:rsidRPr="003A6107">
        <w:rPr>
          <w:rFonts w:ascii="Verdana" w:hAnsi="Verdana"/>
          <w:i w:val="0"/>
          <w:sz w:val="20"/>
        </w:rPr>
        <w:t xml:space="preserve"> A</w:t>
      </w:r>
      <w:r w:rsidR="0021604C">
        <w:rPr>
          <w:rFonts w:ascii="Verdana" w:hAnsi="Verdana"/>
          <w:i w:val="0"/>
          <w:sz w:val="20"/>
        </w:rPr>
        <w:t>verage;</w:t>
      </w:r>
      <w:r w:rsidRPr="003A6107">
        <w:rPr>
          <w:rFonts w:ascii="Verdana" w:hAnsi="Verdana"/>
          <w:i w:val="0"/>
          <w:sz w:val="20"/>
        </w:rPr>
        <w:t xml:space="preserve"> 4</w:t>
      </w:r>
      <w:r w:rsidR="00794F29" w:rsidRPr="003A6107">
        <w:rPr>
          <w:rFonts w:ascii="Verdana" w:hAnsi="Verdana"/>
          <w:i w:val="0"/>
          <w:sz w:val="20"/>
        </w:rPr>
        <w:t xml:space="preserve"> </w:t>
      </w:r>
      <w:r w:rsidRPr="003A6107">
        <w:rPr>
          <w:rFonts w:ascii="Verdana" w:hAnsi="Verdana"/>
          <w:i w:val="0"/>
          <w:sz w:val="20"/>
        </w:rPr>
        <w:t xml:space="preserve">= </w:t>
      </w:r>
      <w:r w:rsidR="00794F29" w:rsidRPr="003A6107">
        <w:rPr>
          <w:rFonts w:ascii="Verdana" w:hAnsi="Verdana"/>
          <w:i w:val="0"/>
          <w:sz w:val="20"/>
        </w:rPr>
        <w:t>G</w:t>
      </w:r>
      <w:r w:rsidR="0021604C">
        <w:rPr>
          <w:rFonts w:ascii="Verdana" w:hAnsi="Verdana"/>
          <w:i w:val="0"/>
          <w:sz w:val="20"/>
        </w:rPr>
        <w:t>ood;</w:t>
      </w:r>
      <w:r w:rsidRPr="003A6107">
        <w:rPr>
          <w:rFonts w:ascii="Verdana" w:hAnsi="Verdana"/>
          <w:i w:val="0"/>
          <w:sz w:val="20"/>
        </w:rPr>
        <w:t xml:space="preserve"> 5</w:t>
      </w:r>
      <w:r w:rsidR="00794F29" w:rsidRPr="003A6107">
        <w:rPr>
          <w:rFonts w:ascii="Verdana" w:hAnsi="Verdana"/>
          <w:i w:val="0"/>
          <w:sz w:val="20"/>
        </w:rPr>
        <w:t xml:space="preserve"> </w:t>
      </w:r>
      <w:r w:rsidRPr="003A6107">
        <w:rPr>
          <w:rFonts w:ascii="Verdana" w:hAnsi="Verdana"/>
          <w:i w:val="0"/>
          <w:sz w:val="20"/>
        </w:rPr>
        <w:t xml:space="preserve">= </w:t>
      </w:r>
      <w:r w:rsidR="00794F29" w:rsidRPr="003A6107">
        <w:rPr>
          <w:rFonts w:ascii="Verdana" w:hAnsi="Verdana"/>
          <w:i w:val="0"/>
          <w:sz w:val="20"/>
        </w:rPr>
        <w:t>E</w:t>
      </w:r>
      <w:r w:rsidRPr="003A6107">
        <w:rPr>
          <w:rFonts w:ascii="Verdana" w:hAnsi="Verdana"/>
          <w:i w:val="0"/>
          <w:sz w:val="20"/>
        </w:rPr>
        <w:t>xceptional</w:t>
      </w:r>
    </w:p>
    <w:p w14:paraId="04F0B8ED" w14:textId="77777777" w:rsidR="004D19F3" w:rsidRPr="00EB1704" w:rsidRDefault="004D19F3" w:rsidP="004D19F3">
      <w:pPr>
        <w:jc w:val="center"/>
        <w:rPr>
          <w:rFonts w:ascii="Verdana" w:hAnsi="Verdana"/>
          <w:sz w:val="16"/>
          <w:szCs w:val="16"/>
        </w:rPr>
      </w:pPr>
    </w:p>
    <w:tbl>
      <w:tblPr>
        <w:tblW w:w="111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5"/>
        <w:gridCol w:w="1278"/>
        <w:gridCol w:w="1279"/>
        <w:gridCol w:w="1279"/>
        <w:gridCol w:w="1279"/>
        <w:gridCol w:w="1279"/>
        <w:gridCol w:w="1279"/>
      </w:tblGrid>
      <w:tr w:rsidR="0021728D" w:rsidRPr="003A6107" w14:paraId="6515F2C9" w14:textId="77777777" w:rsidTr="009E196F">
        <w:trPr>
          <w:trHeight w:val="648"/>
        </w:trPr>
        <w:tc>
          <w:tcPr>
            <w:tcW w:w="3505" w:type="dxa"/>
            <w:shd w:val="clear" w:color="auto" w:fill="E6E6E6"/>
            <w:vAlign w:val="center"/>
          </w:tcPr>
          <w:p w14:paraId="21F303D0" w14:textId="77777777" w:rsidR="0021728D" w:rsidRPr="003A6107" w:rsidRDefault="0021728D" w:rsidP="0021604C">
            <w:pPr>
              <w:jc w:val="center"/>
              <w:rPr>
                <w:rFonts w:ascii="Verdana" w:hAnsi="Verdana"/>
                <w:b/>
                <w:bCs/>
                <w:sz w:val="20"/>
              </w:rPr>
            </w:pPr>
            <w:r w:rsidRPr="003A6107">
              <w:rPr>
                <w:rFonts w:ascii="Verdana" w:hAnsi="Verdana"/>
                <w:b/>
                <w:bCs/>
                <w:sz w:val="20"/>
              </w:rPr>
              <w:t>G</w:t>
            </w:r>
            <w:bookmarkStart w:id="0" w:name="Text5"/>
            <w:bookmarkStart w:id="1" w:name="Text6"/>
            <w:bookmarkStart w:id="2" w:name="Text7"/>
            <w:bookmarkStart w:id="3" w:name="Text8"/>
            <w:bookmarkStart w:id="4" w:name="Text9"/>
            <w:bookmarkStart w:id="5" w:name="Text10"/>
            <w:r w:rsidRPr="003A6107">
              <w:rPr>
                <w:rFonts w:ascii="Verdana" w:hAnsi="Verdana"/>
                <w:b/>
                <w:bCs/>
                <w:sz w:val="20"/>
              </w:rPr>
              <w:t>roup Member Names</w:t>
            </w:r>
            <w:r w:rsidR="0021604C">
              <w:rPr>
                <w:rFonts w:ascii="Verdana" w:hAnsi="Verdana"/>
                <w:b/>
                <w:bCs/>
                <w:sz w:val="20"/>
              </w:rPr>
              <w:t xml:space="preserve"> </w:t>
            </w:r>
            <w:r w:rsidR="0021604C" w:rsidRPr="0021604C">
              <w:rPr>
                <w:rFonts w:ascii="Verdana" w:hAnsi="Verdana"/>
                <w:bCs/>
                <w:i/>
                <w:sz w:val="20"/>
              </w:rPr>
              <w:t>(including your</w:t>
            </w:r>
            <w:r w:rsidR="0021604C">
              <w:rPr>
                <w:rFonts w:ascii="Verdana" w:hAnsi="Verdana"/>
                <w:bCs/>
                <w:i/>
                <w:sz w:val="20"/>
              </w:rPr>
              <w:t xml:space="preserve"> own</w:t>
            </w:r>
            <w:r w:rsidR="0021604C" w:rsidRPr="0021604C">
              <w:rPr>
                <w:rFonts w:ascii="Verdana" w:hAnsi="Verdana"/>
                <w:bCs/>
                <w:i/>
                <w:sz w:val="20"/>
              </w:rPr>
              <w:t>)</w:t>
            </w:r>
          </w:p>
        </w:tc>
        <w:bookmarkEnd w:id="0"/>
        <w:tc>
          <w:tcPr>
            <w:tcW w:w="1278" w:type="dxa"/>
            <w:shd w:val="clear" w:color="auto" w:fill="E6E6E6"/>
            <w:vAlign w:val="center"/>
          </w:tcPr>
          <w:p w14:paraId="02E60062" w14:textId="1D50BEA4" w:rsidR="0021728D" w:rsidRPr="003A6107" w:rsidRDefault="0039307F" w:rsidP="009E196F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Amanda Burfield</w:t>
            </w:r>
          </w:p>
        </w:tc>
        <w:bookmarkEnd w:id="1"/>
        <w:tc>
          <w:tcPr>
            <w:tcW w:w="1279" w:type="dxa"/>
            <w:shd w:val="clear" w:color="auto" w:fill="E6E6E6"/>
            <w:vAlign w:val="center"/>
          </w:tcPr>
          <w:p w14:paraId="4CA95D75" w14:textId="2E2EA886" w:rsidR="0021728D" w:rsidRPr="003A6107" w:rsidRDefault="0039307F" w:rsidP="009E196F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Dylan Bortolon</w:t>
            </w:r>
          </w:p>
        </w:tc>
        <w:bookmarkEnd w:id="2"/>
        <w:tc>
          <w:tcPr>
            <w:tcW w:w="1279" w:type="dxa"/>
            <w:shd w:val="clear" w:color="auto" w:fill="E6E6E6"/>
            <w:vAlign w:val="center"/>
          </w:tcPr>
          <w:p w14:paraId="187331A4" w14:textId="37473408" w:rsidR="0021728D" w:rsidRPr="003A6107" w:rsidRDefault="0039307F" w:rsidP="009E196F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Phoe Aung</w:t>
            </w:r>
          </w:p>
        </w:tc>
        <w:tc>
          <w:tcPr>
            <w:tcW w:w="1279" w:type="dxa"/>
            <w:shd w:val="clear" w:color="auto" w:fill="E6E6E6"/>
            <w:vAlign w:val="center"/>
          </w:tcPr>
          <w:p w14:paraId="16442CC8" w14:textId="77777777" w:rsidR="0021728D" w:rsidRPr="003A6107" w:rsidRDefault="0021728D" w:rsidP="009E196F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bookmarkEnd w:id="3"/>
          </w:p>
        </w:tc>
        <w:tc>
          <w:tcPr>
            <w:tcW w:w="1279" w:type="dxa"/>
            <w:shd w:val="clear" w:color="auto" w:fill="E6E6E6"/>
            <w:vAlign w:val="center"/>
          </w:tcPr>
          <w:p w14:paraId="5076C414" w14:textId="77777777" w:rsidR="0021728D" w:rsidRPr="003A6107" w:rsidRDefault="0021728D" w:rsidP="009E196F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bookmarkEnd w:id="4"/>
          </w:p>
        </w:tc>
        <w:tc>
          <w:tcPr>
            <w:tcW w:w="1279" w:type="dxa"/>
            <w:shd w:val="clear" w:color="auto" w:fill="E6E6E6"/>
            <w:vAlign w:val="center"/>
          </w:tcPr>
          <w:p w14:paraId="774D21C8" w14:textId="77777777" w:rsidR="0021728D" w:rsidRPr="003A6107" w:rsidRDefault="0021728D" w:rsidP="009E196F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0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bookmarkEnd w:id="5"/>
          </w:p>
        </w:tc>
      </w:tr>
      <w:tr w:rsidR="0021728D" w:rsidRPr="003A6107" w14:paraId="5BAA4728" w14:textId="77777777" w:rsidTr="00F849A3">
        <w:trPr>
          <w:trHeight w:val="389"/>
        </w:trPr>
        <w:tc>
          <w:tcPr>
            <w:tcW w:w="3505" w:type="dxa"/>
            <w:vAlign w:val="center"/>
          </w:tcPr>
          <w:p w14:paraId="160FF00C" w14:textId="77777777" w:rsidR="0021728D" w:rsidRPr="003A6107" w:rsidRDefault="00794F29" w:rsidP="00F849A3">
            <w:pPr>
              <w:rPr>
                <w:rFonts w:ascii="Verdana" w:hAnsi="Verdana"/>
                <w:smallCaps/>
                <w:sz w:val="20"/>
              </w:rPr>
            </w:pPr>
            <w:bookmarkStart w:id="6" w:name="Text11"/>
            <w:r w:rsidRPr="003A6107">
              <w:rPr>
                <w:rFonts w:ascii="Verdana" w:hAnsi="Verdana"/>
                <w:smallCaps/>
                <w:sz w:val="20"/>
              </w:rPr>
              <w:t>Quality of Work</w:t>
            </w:r>
          </w:p>
        </w:tc>
        <w:tc>
          <w:tcPr>
            <w:tcW w:w="1278" w:type="dxa"/>
          </w:tcPr>
          <w:p w14:paraId="7C78CCD4" w14:textId="3B51A128" w:rsidR="0021728D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4</w:t>
            </w:r>
            <w:r w:rsidR="0021728D" w:rsidRPr="003A6107">
              <w:rPr>
                <w:rFonts w:ascii="Verdana" w:hAnsi="Verdana"/>
                <w:sz w:val="20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21728D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21728D" w:rsidRPr="003A6107">
              <w:rPr>
                <w:rFonts w:ascii="Verdana" w:hAnsi="Verdana"/>
                <w:sz w:val="20"/>
              </w:rPr>
            </w:r>
            <w:r w:rsidR="0021728D" w:rsidRPr="003A6107">
              <w:rPr>
                <w:rFonts w:ascii="Verdana" w:hAnsi="Verdana"/>
                <w:sz w:val="20"/>
              </w:rPr>
              <w:fldChar w:fldCharType="separate"/>
            </w:r>
            <w:r w:rsidR="0021728D" w:rsidRPr="003A6107">
              <w:rPr>
                <w:rFonts w:ascii="Verdana" w:hAnsi="Verdana"/>
                <w:noProof/>
                <w:sz w:val="20"/>
              </w:rPr>
              <w:t> </w:t>
            </w:r>
            <w:r w:rsidR="0021728D" w:rsidRPr="003A6107">
              <w:rPr>
                <w:rFonts w:ascii="Verdana" w:hAnsi="Verdana"/>
                <w:sz w:val="20"/>
              </w:rPr>
              <w:fldChar w:fldCharType="end"/>
            </w:r>
            <w:bookmarkEnd w:id="6"/>
          </w:p>
        </w:tc>
        <w:tc>
          <w:tcPr>
            <w:tcW w:w="1279" w:type="dxa"/>
          </w:tcPr>
          <w:p w14:paraId="4156E45D" w14:textId="5E4A49FA" w:rsidR="0021728D" w:rsidRPr="003A6107" w:rsidRDefault="0021728D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r w:rsidR="00F66431">
              <w:rPr>
                <w:rFonts w:ascii="Verdana" w:hAnsi="Verdana"/>
                <w:sz w:val="20"/>
              </w:rPr>
              <w:t>4</w:t>
            </w:r>
          </w:p>
        </w:tc>
        <w:tc>
          <w:tcPr>
            <w:tcW w:w="1279" w:type="dxa"/>
          </w:tcPr>
          <w:p w14:paraId="3D83ADA9" w14:textId="2C9FA61C" w:rsidR="0021728D" w:rsidRPr="003A6107" w:rsidRDefault="0021728D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r w:rsidR="00F66431">
              <w:rPr>
                <w:rFonts w:ascii="Verdana" w:hAnsi="Verdana"/>
                <w:sz w:val="20"/>
              </w:rPr>
              <w:t>4</w:t>
            </w:r>
          </w:p>
        </w:tc>
        <w:tc>
          <w:tcPr>
            <w:tcW w:w="1279" w:type="dxa"/>
          </w:tcPr>
          <w:p w14:paraId="7FA9F91E" w14:textId="77777777" w:rsidR="0021728D" w:rsidRPr="003A6107" w:rsidRDefault="0021728D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36C6F41A" w14:textId="77777777" w:rsidR="0021728D" w:rsidRPr="003A6107" w:rsidRDefault="0021728D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098F5B32" w14:textId="77777777" w:rsidR="0021728D" w:rsidRPr="003A6107" w:rsidRDefault="0021728D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</w:tr>
      <w:tr w:rsidR="00A14723" w:rsidRPr="003A6107" w14:paraId="45872DBD" w14:textId="77777777" w:rsidTr="00F849A3">
        <w:trPr>
          <w:trHeight w:val="389"/>
        </w:trPr>
        <w:tc>
          <w:tcPr>
            <w:tcW w:w="3505" w:type="dxa"/>
            <w:vAlign w:val="center"/>
          </w:tcPr>
          <w:p w14:paraId="2E78BA00" w14:textId="77777777" w:rsidR="00A14723" w:rsidRPr="003A6107" w:rsidRDefault="00A14723" w:rsidP="00F849A3">
            <w:pPr>
              <w:pStyle w:val="Heading3"/>
              <w:rPr>
                <w:rFonts w:ascii="Verdana" w:hAnsi="Verdana"/>
                <w:b w:val="0"/>
                <w:smallCaps/>
                <w:sz w:val="20"/>
              </w:rPr>
            </w:pPr>
            <w:r w:rsidRPr="003A6107">
              <w:rPr>
                <w:rFonts w:ascii="Verdana" w:hAnsi="Verdana"/>
                <w:b w:val="0"/>
                <w:smallCaps/>
                <w:sz w:val="20"/>
              </w:rPr>
              <w:t>Teamwork</w:t>
            </w:r>
          </w:p>
        </w:tc>
        <w:tc>
          <w:tcPr>
            <w:tcW w:w="1278" w:type="dxa"/>
          </w:tcPr>
          <w:p w14:paraId="68845E20" w14:textId="45A03DB1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5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391BE072" w14:textId="0F6961A8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4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7D7E41B0" w14:textId="0B5F6EB8" w:rsidR="00A14723" w:rsidRPr="003A6107" w:rsidRDefault="00591145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2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6FAAF9B1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0D39E5C7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0130BB1E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</w:tr>
      <w:tr w:rsidR="00A14723" w:rsidRPr="003A6107" w14:paraId="723CF8FA" w14:textId="77777777" w:rsidTr="00F849A3">
        <w:trPr>
          <w:trHeight w:val="389"/>
        </w:trPr>
        <w:tc>
          <w:tcPr>
            <w:tcW w:w="3505" w:type="dxa"/>
            <w:vAlign w:val="center"/>
          </w:tcPr>
          <w:p w14:paraId="6DF27C35" w14:textId="77777777" w:rsidR="00A14723" w:rsidRPr="003A6107" w:rsidRDefault="00A14723" w:rsidP="00F849A3">
            <w:pPr>
              <w:rPr>
                <w:rFonts w:ascii="Verdana" w:hAnsi="Verdana"/>
                <w:smallCaps/>
                <w:sz w:val="20"/>
              </w:rPr>
            </w:pPr>
            <w:r w:rsidRPr="003A6107">
              <w:rPr>
                <w:rFonts w:ascii="Verdana" w:hAnsi="Verdana"/>
                <w:smallCaps/>
                <w:sz w:val="20"/>
              </w:rPr>
              <w:t>Communication</w:t>
            </w:r>
          </w:p>
        </w:tc>
        <w:tc>
          <w:tcPr>
            <w:tcW w:w="1278" w:type="dxa"/>
          </w:tcPr>
          <w:p w14:paraId="0A93ECAD" w14:textId="2F6B980D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5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67EB6038" w14:textId="58D42B84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4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4BD72719" w14:textId="373B0D18" w:rsidR="00A14723" w:rsidRPr="003A6107" w:rsidRDefault="00591145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1803D35C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65D02BC3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7E2BD2A5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</w:tr>
      <w:tr w:rsidR="00A14723" w:rsidRPr="003A6107" w14:paraId="10E8F1F9" w14:textId="77777777" w:rsidTr="00F849A3">
        <w:trPr>
          <w:trHeight w:val="389"/>
        </w:trPr>
        <w:tc>
          <w:tcPr>
            <w:tcW w:w="3505" w:type="dxa"/>
            <w:vAlign w:val="center"/>
          </w:tcPr>
          <w:p w14:paraId="28288489" w14:textId="77777777" w:rsidR="00A14723" w:rsidRPr="003A6107" w:rsidRDefault="00A14723" w:rsidP="00F849A3">
            <w:pPr>
              <w:rPr>
                <w:rFonts w:ascii="Verdana" w:hAnsi="Verdana"/>
                <w:smallCaps/>
                <w:sz w:val="20"/>
              </w:rPr>
            </w:pPr>
            <w:r w:rsidRPr="003A6107">
              <w:rPr>
                <w:rFonts w:ascii="Verdana" w:hAnsi="Verdana"/>
                <w:smallCaps/>
                <w:sz w:val="20"/>
              </w:rPr>
              <w:t>Time Management</w:t>
            </w:r>
          </w:p>
        </w:tc>
        <w:tc>
          <w:tcPr>
            <w:tcW w:w="1278" w:type="dxa"/>
          </w:tcPr>
          <w:p w14:paraId="35713D08" w14:textId="4DB50203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5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543F3DC3" w14:textId="5E965DB7" w:rsidR="00A14723" w:rsidRPr="003A6107" w:rsidRDefault="0039307F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4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19314439" w14:textId="6E47E7EE" w:rsidR="00A14723" w:rsidRPr="003A6107" w:rsidRDefault="00591145" w:rsidP="00F849A3">
            <w:pPr>
              <w:jc w:val="center"/>
              <w:rPr>
                <w:rFonts w:ascii="Verdana" w:hAnsi="Verdana"/>
                <w:sz w:val="20"/>
              </w:rPr>
            </w:pPr>
            <w:r>
              <w:rPr>
                <w:rFonts w:ascii="Verdana" w:hAnsi="Verdana"/>
                <w:sz w:val="20"/>
              </w:rPr>
              <w:t>1</w:t>
            </w:r>
            <w:r w:rsidR="00A14723"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="00A14723" w:rsidRPr="003A6107">
              <w:rPr>
                <w:rFonts w:ascii="Verdana" w:hAnsi="Verdana"/>
                <w:sz w:val="20"/>
              </w:rPr>
            </w:r>
            <w:r w:rsidR="00A14723" w:rsidRPr="003A6107">
              <w:rPr>
                <w:rFonts w:ascii="Verdana" w:hAnsi="Verdana"/>
                <w:sz w:val="20"/>
              </w:rPr>
              <w:fldChar w:fldCharType="separate"/>
            </w:r>
            <w:r w:rsidR="00A14723" w:rsidRPr="003A6107">
              <w:rPr>
                <w:rFonts w:ascii="Verdana" w:hAnsi="Verdana"/>
                <w:noProof/>
                <w:sz w:val="20"/>
              </w:rPr>
              <w:t> </w:t>
            </w:r>
            <w:r w:rsidR="00A14723"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12130525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7EB90606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1B290D1E" w14:textId="77777777" w:rsidR="00A14723" w:rsidRPr="003A6107" w:rsidRDefault="00A14723" w:rsidP="00F849A3">
            <w:pPr>
              <w:jc w:val="center"/>
              <w:rPr>
                <w:rFonts w:ascii="Verdana" w:hAnsi="Verdana"/>
                <w:sz w:val="20"/>
              </w:rPr>
            </w:pPr>
            <w:r w:rsidRPr="003A6107">
              <w:rPr>
                <w:rFonts w:ascii="Verdana" w:hAnsi="Verdana"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bookmarkStart w:id="7" w:name="Text40"/>
            <w:r w:rsidRPr="003A6107">
              <w:rPr>
                <w:rFonts w:ascii="Verdana" w:hAnsi="Verdana"/>
                <w:sz w:val="20"/>
              </w:rPr>
              <w:instrText xml:space="preserve"> FORMTEXT </w:instrText>
            </w:r>
            <w:r w:rsidRPr="003A6107">
              <w:rPr>
                <w:rFonts w:ascii="Verdana" w:hAnsi="Verdana"/>
                <w:sz w:val="20"/>
              </w:rPr>
            </w:r>
            <w:r w:rsidRPr="003A6107">
              <w:rPr>
                <w:rFonts w:ascii="Verdana" w:hAnsi="Verdana"/>
                <w:sz w:val="20"/>
              </w:rPr>
              <w:fldChar w:fldCharType="separate"/>
            </w:r>
            <w:r w:rsidRPr="003A6107">
              <w:rPr>
                <w:rFonts w:ascii="Verdana" w:hAnsi="Verdana"/>
                <w:noProof/>
                <w:sz w:val="20"/>
              </w:rPr>
              <w:t> </w:t>
            </w:r>
            <w:r w:rsidRPr="003A6107">
              <w:rPr>
                <w:rFonts w:ascii="Verdana" w:hAnsi="Verdana"/>
                <w:sz w:val="20"/>
              </w:rPr>
              <w:fldChar w:fldCharType="end"/>
            </w:r>
            <w:bookmarkEnd w:id="7"/>
          </w:p>
        </w:tc>
      </w:tr>
      <w:tr w:rsidR="00A14723" w:rsidRPr="003A6107" w14:paraId="14488C77" w14:textId="77777777" w:rsidTr="00F849A3">
        <w:trPr>
          <w:trHeight w:val="389"/>
        </w:trPr>
        <w:tc>
          <w:tcPr>
            <w:tcW w:w="3505" w:type="dxa"/>
            <w:vAlign w:val="center"/>
          </w:tcPr>
          <w:p w14:paraId="5397882A" w14:textId="77777777" w:rsidR="00A14723" w:rsidRPr="00495D8C" w:rsidRDefault="00A14723" w:rsidP="00F849A3">
            <w:pPr>
              <w:rPr>
                <w:rFonts w:ascii="Verdana" w:hAnsi="Verdana"/>
                <w:b/>
                <w:smallCaps/>
                <w:sz w:val="20"/>
              </w:rPr>
            </w:pPr>
            <w:r w:rsidRPr="00495D8C">
              <w:rPr>
                <w:rFonts w:ascii="Verdana" w:hAnsi="Verdana"/>
                <w:b/>
                <w:smallCaps/>
                <w:sz w:val="20"/>
              </w:rPr>
              <w:t xml:space="preserve">Overall Contribution </w:t>
            </w:r>
          </w:p>
          <w:p w14:paraId="774FA1A0" w14:textId="77777777" w:rsidR="00A14723" w:rsidRPr="003A6107" w:rsidRDefault="00A14723" w:rsidP="00F849A3">
            <w:pPr>
              <w:rPr>
                <w:rFonts w:ascii="Verdana" w:hAnsi="Verdana"/>
                <w:smallCaps/>
                <w:sz w:val="20"/>
              </w:rPr>
            </w:pPr>
            <w:r w:rsidRPr="00495D8C">
              <w:rPr>
                <w:rFonts w:ascii="Verdana" w:hAnsi="Verdana"/>
                <w:b/>
                <w:smallCaps/>
                <w:sz w:val="20"/>
              </w:rPr>
              <w:t xml:space="preserve">(Total of </w:t>
            </w:r>
            <w:r>
              <w:rPr>
                <w:rFonts w:ascii="Verdana" w:hAnsi="Verdana"/>
                <w:b/>
                <w:smallCaps/>
                <w:sz w:val="20"/>
              </w:rPr>
              <w:t>above 5</w:t>
            </w:r>
            <w:r w:rsidRPr="00495D8C">
              <w:rPr>
                <w:rFonts w:ascii="Verdana" w:hAnsi="Verdana"/>
                <w:b/>
                <w:smallCaps/>
                <w:sz w:val="20"/>
              </w:rPr>
              <w:t xml:space="preserve"> Scores)</w:t>
            </w:r>
          </w:p>
        </w:tc>
        <w:tc>
          <w:tcPr>
            <w:tcW w:w="1278" w:type="dxa"/>
          </w:tcPr>
          <w:p w14:paraId="44F86652" w14:textId="341B1E62" w:rsidR="00A14723" w:rsidRPr="00495D8C" w:rsidRDefault="0039307F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5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="00A14723" w:rsidRPr="00495D8C">
              <w:rPr>
                <w:rFonts w:ascii="Verdana" w:hAnsi="Verdana"/>
                <w:b/>
                <w:sz w:val="20"/>
              </w:rPr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="00A14723"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087A208C" w14:textId="15818DBE" w:rsidR="00A14723" w:rsidRPr="00495D8C" w:rsidRDefault="00F66431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4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="00A14723" w:rsidRPr="00495D8C">
              <w:rPr>
                <w:rFonts w:ascii="Verdana" w:hAnsi="Verdana"/>
                <w:b/>
                <w:sz w:val="20"/>
              </w:rPr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="00A14723"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503F5CA5" w14:textId="65FA3634" w:rsidR="00A14723" w:rsidRPr="00495D8C" w:rsidRDefault="00591145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>
              <w:rPr>
                <w:rFonts w:ascii="Verdana" w:hAnsi="Verdana"/>
                <w:b/>
                <w:sz w:val="20"/>
              </w:rPr>
              <w:t>2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="00A14723"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="00A14723" w:rsidRPr="00495D8C">
              <w:rPr>
                <w:rFonts w:ascii="Verdana" w:hAnsi="Verdana"/>
                <w:b/>
                <w:sz w:val="20"/>
              </w:rPr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="00A14723"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="00A14723"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29D21237" w14:textId="77777777" w:rsidR="00A14723" w:rsidRPr="00495D8C" w:rsidRDefault="00A14723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Pr="00495D8C">
              <w:rPr>
                <w:rFonts w:ascii="Verdana" w:hAnsi="Verdana"/>
                <w:b/>
                <w:sz w:val="20"/>
              </w:rPr>
            </w:r>
            <w:r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7B118D83" w14:textId="77777777" w:rsidR="00A14723" w:rsidRPr="00495D8C" w:rsidRDefault="00A14723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Pr="00495D8C">
              <w:rPr>
                <w:rFonts w:ascii="Verdana" w:hAnsi="Verdana"/>
                <w:b/>
                <w:sz w:val="20"/>
              </w:rPr>
            </w:r>
            <w:r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  <w:tc>
          <w:tcPr>
            <w:tcW w:w="1279" w:type="dxa"/>
          </w:tcPr>
          <w:p w14:paraId="6B6ECA02" w14:textId="77777777" w:rsidR="00A14723" w:rsidRPr="00495D8C" w:rsidRDefault="00A14723" w:rsidP="00C67AB2">
            <w:pPr>
              <w:jc w:val="center"/>
              <w:rPr>
                <w:rFonts w:ascii="Verdana" w:hAnsi="Verdana"/>
                <w:b/>
                <w:sz w:val="20"/>
              </w:rPr>
            </w:pPr>
            <w:r w:rsidRPr="00495D8C">
              <w:rPr>
                <w:rFonts w:ascii="Verdana" w:hAnsi="Verdana"/>
                <w:b/>
                <w:sz w:val="20"/>
              </w:rPr>
              <w:fldChar w:fldCharType="begin">
                <w:ffData>
                  <w:name w:val="Text40"/>
                  <w:enabled/>
                  <w:calcOnExit w:val="0"/>
                  <w:textInput>
                    <w:type w:val="number"/>
                    <w:maxLength w:val="1"/>
                    <w:format w:val="0"/>
                  </w:textInput>
                </w:ffData>
              </w:fldChar>
            </w:r>
            <w:r w:rsidRPr="00495D8C">
              <w:rPr>
                <w:rFonts w:ascii="Verdana" w:hAnsi="Verdana"/>
                <w:b/>
                <w:sz w:val="20"/>
              </w:rPr>
              <w:instrText xml:space="preserve"> FORMTEXT </w:instrText>
            </w:r>
            <w:r w:rsidRPr="00495D8C">
              <w:rPr>
                <w:rFonts w:ascii="Verdana" w:hAnsi="Verdana"/>
                <w:b/>
                <w:sz w:val="20"/>
              </w:rPr>
            </w:r>
            <w:r w:rsidRPr="00495D8C">
              <w:rPr>
                <w:rFonts w:ascii="Verdana" w:hAnsi="Verdana"/>
                <w:b/>
                <w:sz w:val="20"/>
              </w:rPr>
              <w:fldChar w:fldCharType="separate"/>
            </w:r>
            <w:r w:rsidRPr="00495D8C">
              <w:rPr>
                <w:rFonts w:ascii="Verdana" w:hAnsi="Verdana"/>
                <w:b/>
                <w:noProof/>
                <w:sz w:val="20"/>
              </w:rPr>
              <w:t> </w:t>
            </w:r>
            <w:r w:rsidRPr="00495D8C">
              <w:rPr>
                <w:rFonts w:ascii="Verdana" w:hAnsi="Verdana"/>
                <w:b/>
                <w:sz w:val="20"/>
              </w:rPr>
              <w:fldChar w:fldCharType="end"/>
            </w:r>
          </w:p>
        </w:tc>
      </w:tr>
    </w:tbl>
    <w:p w14:paraId="3E416DB3" w14:textId="77777777" w:rsidR="009D397A" w:rsidRPr="003A6107" w:rsidRDefault="009D397A" w:rsidP="009D397A">
      <w:pPr>
        <w:rPr>
          <w:rFonts w:ascii="Verdana" w:hAnsi="Verdana"/>
          <w:sz w:val="20"/>
        </w:rPr>
      </w:pPr>
    </w:p>
    <w:p w14:paraId="6F1A35E7" w14:textId="71A764C0" w:rsidR="0021604C" w:rsidRPr="003A6107" w:rsidRDefault="0021604C" w:rsidP="0021604C">
      <w:pPr>
        <w:pStyle w:val="Heading1"/>
        <w:rPr>
          <w:rFonts w:ascii="Verdana" w:hAnsi="Verdana"/>
          <w:smallCaps/>
          <w:sz w:val="20"/>
        </w:rPr>
      </w:pPr>
      <w:r>
        <w:rPr>
          <w:rFonts w:ascii="Verdana" w:hAnsi="Verdana"/>
          <w:smallCaps/>
          <w:sz w:val="20"/>
        </w:rPr>
        <w:t xml:space="preserve">Please Share any </w:t>
      </w:r>
      <w:r w:rsidRPr="003A6107">
        <w:rPr>
          <w:rFonts w:ascii="Verdana" w:hAnsi="Verdana"/>
          <w:smallCaps/>
          <w:sz w:val="20"/>
        </w:rPr>
        <w:t>additional Comments and</w:t>
      </w:r>
      <w:r>
        <w:rPr>
          <w:rFonts w:ascii="Verdana" w:hAnsi="Verdana"/>
          <w:smallCaps/>
          <w:sz w:val="20"/>
        </w:rPr>
        <w:t>/or</w:t>
      </w:r>
      <w:r w:rsidRPr="003A6107">
        <w:rPr>
          <w:rFonts w:ascii="Verdana" w:hAnsi="Verdana"/>
          <w:smallCaps/>
          <w:sz w:val="20"/>
        </w:rPr>
        <w:t xml:space="preserve"> Recommendations:</w:t>
      </w:r>
      <w:r w:rsidR="00591145">
        <w:rPr>
          <w:rFonts w:ascii="Verdana" w:hAnsi="Verdana"/>
          <w:smallCaps/>
          <w:sz w:val="20"/>
        </w:rPr>
        <w:t xml:space="preserve"> Phoe held the team back and missed his self-reported deadlines twice.  Then, he did not finish the peer reviews and waited until we asked about them with less than 2-hours before the deadline to state he would not be able to finish them.</w:t>
      </w:r>
    </w:p>
    <w:p w14:paraId="5B92E2DE" w14:textId="77777777" w:rsidR="00F744E8" w:rsidRPr="00F744E8" w:rsidRDefault="00F744E8" w:rsidP="0021604C">
      <w:pPr>
        <w:pStyle w:val="Heading1"/>
        <w:spacing w:before="0" w:after="0"/>
        <w:rPr>
          <w:rFonts w:ascii="Verdana" w:hAnsi="Verdana"/>
          <w:smallCaps/>
          <w:sz w:val="20"/>
          <w:u w:val="single"/>
        </w:rPr>
      </w:pPr>
      <w:r w:rsidRPr="00F744E8">
        <w:rPr>
          <w:rFonts w:ascii="Verdana" w:hAnsi="Verdana"/>
          <w:smallCaps/>
          <w:sz w:val="20"/>
          <w:u w:val="single"/>
        </w:rPr>
        <w:t>category descriptions</w:t>
      </w:r>
    </w:p>
    <w:p w14:paraId="2D16338B" w14:textId="77777777" w:rsidR="0021604C" w:rsidRDefault="0021604C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</w:p>
    <w:p w14:paraId="47C42D9E" w14:textId="77777777" w:rsidR="009D397A" w:rsidRPr="003A6107" w:rsidRDefault="009D397A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  <w:r w:rsidRPr="003A6107">
        <w:rPr>
          <w:rFonts w:ascii="Verdana" w:hAnsi="Verdana"/>
          <w:smallCaps/>
          <w:sz w:val="20"/>
        </w:rPr>
        <w:t>Quality of Work</w:t>
      </w:r>
      <w:r w:rsidR="009E196F" w:rsidRPr="003A6107">
        <w:rPr>
          <w:rFonts w:ascii="Verdana" w:hAnsi="Verdana"/>
          <w:smallCaps/>
          <w:sz w:val="20"/>
        </w:rPr>
        <w:t>:</w:t>
      </w:r>
    </w:p>
    <w:p w14:paraId="4C16E33C" w14:textId="77777777" w:rsidR="009D397A" w:rsidRPr="003A6107" w:rsidRDefault="00906AE8" w:rsidP="009D397A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You can base this on the grade received.</w:t>
      </w:r>
    </w:p>
    <w:p w14:paraId="251850A9" w14:textId="77777777" w:rsidR="0021604C" w:rsidRDefault="0021604C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</w:p>
    <w:p w14:paraId="30DB3165" w14:textId="77777777" w:rsidR="009D397A" w:rsidRPr="003A6107" w:rsidRDefault="009D397A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  <w:r w:rsidRPr="003A6107">
        <w:rPr>
          <w:rFonts w:ascii="Verdana" w:hAnsi="Verdana"/>
          <w:smallCaps/>
          <w:sz w:val="20"/>
        </w:rPr>
        <w:t>Teamwork</w:t>
      </w:r>
      <w:r w:rsidR="009E196F" w:rsidRPr="003A6107">
        <w:rPr>
          <w:rFonts w:ascii="Verdana" w:hAnsi="Verdana"/>
          <w:smallCaps/>
          <w:sz w:val="20"/>
        </w:rPr>
        <w:t>:</w:t>
      </w:r>
    </w:p>
    <w:p w14:paraId="6402CCE6" w14:textId="77777777" w:rsidR="009D397A" w:rsidRPr="003A6107" w:rsidRDefault="00906AE8" w:rsidP="009D397A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Works with the team to decide on assignments and complete task assigned.</w:t>
      </w:r>
    </w:p>
    <w:p w14:paraId="5A7B9242" w14:textId="77777777" w:rsidR="0021604C" w:rsidRDefault="0021604C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</w:p>
    <w:p w14:paraId="51A6CDBC" w14:textId="77777777" w:rsidR="009D397A" w:rsidRPr="003A6107" w:rsidRDefault="009D397A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  <w:r w:rsidRPr="003A6107">
        <w:rPr>
          <w:rFonts w:ascii="Verdana" w:hAnsi="Verdana"/>
          <w:smallCaps/>
          <w:sz w:val="20"/>
        </w:rPr>
        <w:t>Communication</w:t>
      </w:r>
      <w:r w:rsidR="009E196F" w:rsidRPr="003A6107">
        <w:rPr>
          <w:rFonts w:ascii="Verdana" w:hAnsi="Verdana"/>
          <w:smallCaps/>
          <w:sz w:val="20"/>
        </w:rPr>
        <w:t>:</w:t>
      </w:r>
    </w:p>
    <w:p w14:paraId="072F8462" w14:textId="77777777" w:rsidR="009D397A" w:rsidRPr="003A6107" w:rsidRDefault="00906AE8" w:rsidP="009D397A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tays in regular communication with the team as needed.</w:t>
      </w:r>
    </w:p>
    <w:p w14:paraId="44F66A55" w14:textId="77777777" w:rsidR="0021604C" w:rsidRDefault="0021604C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</w:p>
    <w:p w14:paraId="3C5A2AB4" w14:textId="77777777" w:rsidR="009D397A" w:rsidRPr="003A6107" w:rsidRDefault="009D397A" w:rsidP="0021604C">
      <w:pPr>
        <w:pStyle w:val="Heading1"/>
        <w:spacing w:before="0" w:after="0"/>
        <w:rPr>
          <w:rFonts w:ascii="Verdana" w:hAnsi="Verdana"/>
          <w:smallCaps/>
          <w:sz w:val="20"/>
        </w:rPr>
      </w:pPr>
      <w:r w:rsidRPr="003A6107">
        <w:rPr>
          <w:rFonts w:ascii="Verdana" w:hAnsi="Verdana"/>
          <w:smallCaps/>
          <w:sz w:val="20"/>
        </w:rPr>
        <w:t>time Management</w:t>
      </w:r>
      <w:r w:rsidR="009E196F" w:rsidRPr="003A6107">
        <w:rPr>
          <w:rFonts w:ascii="Verdana" w:hAnsi="Verdana"/>
          <w:smallCaps/>
          <w:sz w:val="20"/>
        </w:rPr>
        <w:t>:</w:t>
      </w:r>
    </w:p>
    <w:p w14:paraId="6A24FD7A" w14:textId="77777777" w:rsidR="0021728D" w:rsidRPr="003A6107" w:rsidRDefault="00906AE8" w:rsidP="00906AE8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ompletes assigned task on time.</w:t>
      </w:r>
    </w:p>
    <w:p w14:paraId="281D131B" w14:textId="77777777" w:rsidR="001B4E72" w:rsidRPr="003A6107" w:rsidRDefault="001B4E72">
      <w:pPr>
        <w:rPr>
          <w:rFonts w:ascii="Verdana" w:hAnsi="Verdana"/>
        </w:rPr>
      </w:pPr>
    </w:p>
    <w:sectPr w:rsidR="001B4E72" w:rsidRPr="003A6107" w:rsidSect="004D19F3">
      <w:headerReference w:type="default" r:id="rId6"/>
      <w:footerReference w:type="default" r:id="rId7"/>
      <w:footnotePr>
        <w:numRestart w:val="eachPage"/>
      </w:footnotePr>
      <w:type w:val="continuous"/>
      <w:pgSz w:w="12240" w:h="15840" w:code="1"/>
      <w:pgMar w:top="720" w:right="720" w:bottom="720" w:left="720" w:header="794" w:footer="677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45D8C" w14:textId="77777777" w:rsidR="00EA27E3" w:rsidRDefault="00EA27E3">
      <w:r>
        <w:separator/>
      </w:r>
    </w:p>
  </w:endnote>
  <w:endnote w:type="continuationSeparator" w:id="0">
    <w:p w14:paraId="060354AC" w14:textId="77777777" w:rsidR="00EA27E3" w:rsidRDefault="00EA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BFCB4" w14:textId="77777777" w:rsidR="0062081D" w:rsidRDefault="006208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D8ECD" w14:textId="77777777" w:rsidR="00EA27E3" w:rsidRDefault="00EA27E3">
      <w:r>
        <w:separator/>
      </w:r>
    </w:p>
  </w:footnote>
  <w:footnote w:type="continuationSeparator" w:id="0">
    <w:p w14:paraId="4B458891" w14:textId="77777777" w:rsidR="00EA27E3" w:rsidRDefault="00EA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78A3E" w14:textId="77777777" w:rsidR="0062081D" w:rsidRDefault="0062081D">
    <w:pPr>
      <w:pStyle w:val="Header"/>
      <w:pBdr>
        <w:bottom w:val="single" w:sz="4" w:space="1" w:color="008080"/>
      </w:pBdr>
      <w:tabs>
        <w:tab w:val="left" w:pos="8675"/>
      </w:tabs>
      <w:jc w:val="left"/>
      <w:rPr>
        <w:b w:val="0"/>
        <w:smallCaps w:val="0"/>
        <w:sz w:val="20"/>
      </w:rPr>
    </w:pPr>
    <w:r>
      <w:rPr>
        <w:smallCaps w:val="0"/>
        <w:sz w:val="20"/>
      </w:rPr>
      <w:tab/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PAGE </w:instrText>
    </w:r>
    <w:r>
      <w:rPr>
        <w:rStyle w:val="PageNumber"/>
        <w:b/>
      </w:rPr>
      <w:fldChar w:fldCharType="separate"/>
    </w:r>
    <w:r w:rsidR="00906AE8">
      <w:rPr>
        <w:rStyle w:val="PageNumber"/>
        <w:b/>
        <w:noProof/>
      </w:rPr>
      <w:t>2</w:t>
    </w:r>
    <w:r>
      <w:rPr>
        <w:rStyle w:val="PageNumber"/>
        <w:b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TIwNzM2NDewNLFQ0lEKTi0uzszPAykwrAUAK2LPWCwAAAA="/>
  </w:docVars>
  <w:rsids>
    <w:rsidRoot w:val="004D19F3"/>
    <w:rsid w:val="00004D3A"/>
    <w:rsid w:val="00013BA7"/>
    <w:rsid w:val="000225DB"/>
    <w:rsid w:val="00031564"/>
    <w:rsid w:val="00053A8E"/>
    <w:rsid w:val="000544B2"/>
    <w:rsid w:val="0007418C"/>
    <w:rsid w:val="00077A28"/>
    <w:rsid w:val="000813BF"/>
    <w:rsid w:val="000A3D62"/>
    <w:rsid w:val="000B7AE4"/>
    <w:rsid w:val="000D2853"/>
    <w:rsid w:val="00101549"/>
    <w:rsid w:val="001061BC"/>
    <w:rsid w:val="001572A4"/>
    <w:rsid w:val="00165DF3"/>
    <w:rsid w:val="001754DD"/>
    <w:rsid w:val="00190FA9"/>
    <w:rsid w:val="00197827"/>
    <w:rsid w:val="001B1FF4"/>
    <w:rsid w:val="001B4E72"/>
    <w:rsid w:val="001C4D92"/>
    <w:rsid w:val="001E75C8"/>
    <w:rsid w:val="001F15C4"/>
    <w:rsid w:val="001F1B60"/>
    <w:rsid w:val="001F1CF0"/>
    <w:rsid w:val="00206764"/>
    <w:rsid w:val="002154BB"/>
    <w:rsid w:val="0021604C"/>
    <w:rsid w:val="0021728D"/>
    <w:rsid w:val="002176CC"/>
    <w:rsid w:val="00231754"/>
    <w:rsid w:val="00240688"/>
    <w:rsid w:val="00244750"/>
    <w:rsid w:val="0026308A"/>
    <w:rsid w:val="0027162D"/>
    <w:rsid w:val="002A3C28"/>
    <w:rsid w:val="002A4527"/>
    <w:rsid w:val="002B3980"/>
    <w:rsid w:val="002C76F7"/>
    <w:rsid w:val="002E2859"/>
    <w:rsid w:val="003234CD"/>
    <w:rsid w:val="0032447A"/>
    <w:rsid w:val="003378DF"/>
    <w:rsid w:val="00342A1D"/>
    <w:rsid w:val="003654E1"/>
    <w:rsid w:val="0036592E"/>
    <w:rsid w:val="0036706B"/>
    <w:rsid w:val="003713A7"/>
    <w:rsid w:val="00390EB1"/>
    <w:rsid w:val="0039307F"/>
    <w:rsid w:val="00396654"/>
    <w:rsid w:val="003A2587"/>
    <w:rsid w:val="003A6107"/>
    <w:rsid w:val="003A7E23"/>
    <w:rsid w:val="003D28DC"/>
    <w:rsid w:val="003E3877"/>
    <w:rsid w:val="003F38B4"/>
    <w:rsid w:val="00400F97"/>
    <w:rsid w:val="00401E1A"/>
    <w:rsid w:val="004222F5"/>
    <w:rsid w:val="004260F0"/>
    <w:rsid w:val="00430236"/>
    <w:rsid w:val="004358C3"/>
    <w:rsid w:val="00495D8C"/>
    <w:rsid w:val="004A52D5"/>
    <w:rsid w:val="004D0183"/>
    <w:rsid w:val="004D19F3"/>
    <w:rsid w:val="004E68D0"/>
    <w:rsid w:val="004F07DB"/>
    <w:rsid w:val="00515156"/>
    <w:rsid w:val="00522961"/>
    <w:rsid w:val="005348FB"/>
    <w:rsid w:val="00544D9A"/>
    <w:rsid w:val="00556B57"/>
    <w:rsid w:val="00571990"/>
    <w:rsid w:val="00591145"/>
    <w:rsid w:val="005A03BB"/>
    <w:rsid w:val="005A0C9E"/>
    <w:rsid w:val="005C1131"/>
    <w:rsid w:val="005C438C"/>
    <w:rsid w:val="00600339"/>
    <w:rsid w:val="00600940"/>
    <w:rsid w:val="0062081D"/>
    <w:rsid w:val="00620ABA"/>
    <w:rsid w:val="00655A61"/>
    <w:rsid w:val="0066090D"/>
    <w:rsid w:val="00671885"/>
    <w:rsid w:val="00674FD6"/>
    <w:rsid w:val="006A3062"/>
    <w:rsid w:val="006D7B66"/>
    <w:rsid w:val="006E3ACE"/>
    <w:rsid w:val="00704893"/>
    <w:rsid w:val="00740130"/>
    <w:rsid w:val="00745F95"/>
    <w:rsid w:val="00764834"/>
    <w:rsid w:val="00794F29"/>
    <w:rsid w:val="00795589"/>
    <w:rsid w:val="007A30F0"/>
    <w:rsid w:val="007F15E9"/>
    <w:rsid w:val="00802B79"/>
    <w:rsid w:val="00881044"/>
    <w:rsid w:val="00887CF5"/>
    <w:rsid w:val="00891822"/>
    <w:rsid w:val="008B0751"/>
    <w:rsid w:val="008C13A4"/>
    <w:rsid w:val="008C527B"/>
    <w:rsid w:val="008C76E7"/>
    <w:rsid w:val="008D1905"/>
    <w:rsid w:val="008F0D98"/>
    <w:rsid w:val="00901194"/>
    <w:rsid w:val="00906AE8"/>
    <w:rsid w:val="00926D7E"/>
    <w:rsid w:val="009519D0"/>
    <w:rsid w:val="0095760A"/>
    <w:rsid w:val="009814E0"/>
    <w:rsid w:val="009815C9"/>
    <w:rsid w:val="00985320"/>
    <w:rsid w:val="00994148"/>
    <w:rsid w:val="009A77AB"/>
    <w:rsid w:val="009B0736"/>
    <w:rsid w:val="009B33F3"/>
    <w:rsid w:val="009C2774"/>
    <w:rsid w:val="009D397A"/>
    <w:rsid w:val="009E196F"/>
    <w:rsid w:val="009E7B86"/>
    <w:rsid w:val="009F754B"/>
    <w:rsid w:val="00A14723"/>
    <w:rsid w:val="00A34FF6"/>
    <w:rsid w:val="00A576FC"/>
    <w:rsid w:val="00A60734"/>
    <w:rsid w:val="00A64311"/>
    <w:rsid w:val="00A9327F"/>
    <w:rsid w:val="00AA3E00"/>
    <w:rsid w:val="00AB1AC3"/>
    <w:rsid w:val="00AD0684"/>
    <w:rsid w:val="00AD60BA"/>
    <w:rsid w:val="00AF4F38"/>
    <w:rsid w:val="00AF698A"/>
    <w:rsid w:val="00B07E6D"/>
    <w:rsid w:val="00B1173D"/>
    <w:rsid w:val="00B158CD"/>
    <w:rsid w:val="00B20894"/>
    <w:rsid w:val="00B2295E"/>
    <w:rsid w:val="00B40BC3"/>
    <w:rsid w:val="00B44488"/>
    <w:rsid w:val="00B7607A"/>
    <w:rsid w:val="00B80790"/>
    <w:rsid w:val="00B95A96"/>
    <w:rsid w:val="00BA4761"/>
    <w:rsid w:val="00BA524F"/>
    <w:rsid w:val="00BD1230"/>
    <w:rsid w:val="00BD521A"/>
    <w:rsid w:val="00BE326C"/>
    <w:rsid w:val="00C236CA"/>
    <w:rsid w:val="00C259E7"/>
    <w:rsid w:val="00C47043"/>
    <w:rsid w:val="00C51778"/>
    <w:rsid w:val="00C56486"/>
    <w:rsid w:val="00C6682A"/>
    <w:rsid w:val="00C67AB2"/>
    <w:rsid w:val="00C76E8E"/>
    <w:rsid w:val="00C9488D"/>
    <w:rsid w:val="00CA22E5"/>
    <w:rsid w:val="00CA35F8"/>
    <w:rsid w:val="00CE7379"/>
    <w:rsid w:val="00D03B8D"/>
    <w:rsid w:val="00D05D41"/>
    <w:rsid w:val="00D067FE"/>
    <w:rsid w:val="00D46710"/>
    <w:rsid w:val="00D83823"/>
    <w:rsid w:val="00DC3AFC"/>
    <w:rsid w:val="00DD38B2"/>
    <w:rsid w:val="00E15211"/>
    <w:rsid w:val="00E44250"/>
    <w:rsid w:val="00E708DD"/>
    <w:rsid w:val="00E901BB"/>
    <w:rsid w:val="00E968CB"/>
    <w:rsid w:val="00EA27E3"/>
    <w:rsid w:val="00EA4C26"/>
    <w:rsid w:val="00EA6711"/>
    <w:rsid w:val="00EB1704"/>
    <w:rsid w:val="00EC5D6B"/>
    <w:rsid w:val="00ED0969"/>
    <w:rsid w:val="00EE52E6"/>
    <w:rsid w:val="00EE53B6"/>
    <w:rsid w:val="00F02D24"/>
    <w:rsid w:val="00F32B87"/>
    <w:rsid w:val="00F66431"/>
    <w:rsid w:val="00F744E8"/>
    <w:rsid w:val="00F849A3"/>
    <w:rsid w:val="00FA716B"/>
    <w:rsid w:val="00FB3D71"/>
    <w:rsid w:val="00FB517A"/>
    <w:rsid w:val="00FC12B1"/>
    <w:rsid w:val="00FC3C70"/>
    <w:rsid w:val="00FD4BAE"/>
    <w:rsid w:val="00FE2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0E4A89"/>
  <w15:docId w15:val="{8AD2DF8F-D642-467C-99E4-51CD4AA4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19F3"/>
    <w:rPr>
      <w:sz w:val="22"/>
    </w:rPr>
  </w:style>
  <w:style w:type="paragraph" w:styleId="Heading1">
    <w:name w:val="heading 1"/>
    <w:basedOn w:val="Normal"/>
    <w:next w:val="BodyText"/>
    <w:qFormat/>
    <w:rsid w:val="004D19F3"/>
    <w:pPr>
      <w:keepNext/>
      <w:keepLines/>
      <w:spacing w:before="240" w:after="12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BodyText"/>
    <w:qFormat/>
    <w:rsid w:val="004D19F3"/>
    <w:pPr>
      <w:keepNext/>
      <w:keepLines/>
      <w:spacing w:before="160" w:after="120"/>
      <w:outlineLvl w:val="1"/>
    </w:pPr>
    <w:rPr>
      <w:rFonts w:ascii="Arial" w:hAnsi="Arial"/>
      <w:b/>
      <w:i/>
      <w:kern w:val="28"/>
      <w:sz w:val="28"/>
    </w:rPr>
  </w:style>
  <w:style w:type="paragraph" w:styleId="Heading3">
    <w:name w:val="heading 3"/>
    <w:basedOn w:val="Normal"/>
    <w:next w:val="BodyText"/>
    <w:qFormat/>
    <w:rsid w:val="004D19F3"/>
    <w:pPr>
      <w:keepNext/>
      <w:keepLines/>
      <w:spacing w:before="120" w:after="80"/>
      <w:outlineLvl w:val="2"/>
    </w:pPr>
    <w:rPr>
      <w:b/>
      <w:kern w:val="28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D19F3"/>
    <w:pPr>
      <w:keepLines/>
    </w:pPr>
    <w:rPr>
      <w:sz w:val="20"/>
    </w:rPr>
  </w:style>
  <w:style w:type="character" w:styleId="PageNumber">
    <w:name w:val="page number"/>
    <w:rsid w:val="004D19F3"/>
    <w:rPr>
      <w:b/>
    </w:rPr>
  </w:style>
  <w:style w:type="paragraph" w:styleId="Header">
    <w:name w:val="header"/>
    <w:basedOn w:val="Normal"/>
    <w:rsid w:val="004D19F3"/>
    <w:pPr>
      <w:keepLines/>
      <w:jc w:val="center"/>
    </w:pPr>
    <w:rPr>
      <w:b/>
      <w:smallCaps/>
      <w:sz w:val="24"/>
    </w:rPr>
  </w:style>
  <w:style w:type="paragraph" w:styleId="BodyText">
    <w:name w:val="Body Text"/>
    <w:basedOn w:val="Normal"/>
    <w:rsid w:val="004D19F3"/>
    <w:pPr>
      <w:spacing w:after="160"/>
      <w:jc w:val="both"/>
    </w:pPr>
  </w:style>
  <w:style w:type="table" w:styleId="TableGrid">
    <w:name w:val="Table Grid"/>
    <w:basedOn w:val="TableNormal"/>
    <w:rsid w:val="006208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906A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6AE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er &amp; Self Evaluation Form</vt:lpstr>
    </vt:vector>
  </TitlesOfParts>
  <Company>UCSB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&amp; Self Evaluation Form</dc:title>
  <dc:creator>stephen.beyer@minotstateu.edu</dc:creator>
  <cp:lastModifiedBy>laurence burden</cp:lastModifiedBy>
  <cp:revision>5</cp:revision>
  <dcterms:created xsi:type="dcterms:W3CDTF">2020-02-26T15:52:00Z</dcterms:created>
  <dcterms:modified xsi:type="dcterms:W3CDTF">2023-09-27T02:27:00Z</dcterms:modified>
</cp:coreProperties>
</file>